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jc w:val="left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jc w:val="left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7568"/>
        <w:gridCol w:w="7569"/>
      </w:tblGrid>
      <w:tr>
        <w:trPr>
          <w:cnfStyle w:val="100000000000" w:firstRow="1"/>
        </w:trPr>
        <w:tc>
          <w:tcPr>
            <w:tcW w:w="756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756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756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756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orient="landscape" w:w="16838" w:h="11906"/>
      <w:pgMar w:left="850" w:right="850" w:gutter="0" w:header="0" w:top="850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rial">
    <w:charset w:val="01"/>
    <w:family w:val="swiss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55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rial" w:hAnsi="Arial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rial" w:hAnsi="Arial" w:eastAsia="" w:cs="" w:cstheme="majorBidi" w:eastAsiaTheme="majorEastAsia"/>
      <w:color w:val="auto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rial" w:hAnsi="Arial" w:eastAsia="" w:cs="" w:cstheme="majorBidi" w:eastAsiaTheme="majorEastAsia"/>
      <w:color w:val="auto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auto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auto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rial" w:hAnsi="Arial" w:eastAsia="" w:cs="" w:cstheme="majorBidi" w:eastAsiaTheme="majorEastAsia"/>
      <w:color w:val="auto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rial" w:hAnsi="Arial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rial" w:hAnsi="Arial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rial" w:hAnsi="Arial" w:eastAsia="" w:cs="" w:cstheme="majorBidi" w:eastAsiaTheme="majorEastAsia"/>
      <w:b w:val="false"/>
      <w:bCs w:val="false"/>
      <w:color w:val="auto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24.2.3.2$MacOSX_AARCH64 LibreOffice_project/433d9c2ded56988e8a90e6b2e771ee4e6a5ab2ba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de-CH</dc:language>
  <cp:lastModifiedBy>Moritz Mähr</cp:lastModifiedBy>
  <dcterms:modified xsi:type="dcterms:W3CDTF">2024-06-02T09:25:45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